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886C1" w14:textId="514D6646" w:rsidR="002A3EDF" w:rsidRPr="00097552" w:rsidRDefault="007239E1" w:rsidP="002A3EDF">
      <w:pPr>
        <w:pStyle w:val="TOCNaslov"/>
        <w:rPr>
          <w:rFonts w:ascii="Times New Roman" w:hAnsi="Times New Roman"/>
          <w:sz w:val="22"/>
          <w:szCs w:val="22"/>
          <w:lang w:val="mk-MK" w:eastAsia="en-GB"/>
        </w:rPr>
      </w:pPr>
      <w:r w:rsidRPr="00097552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anchor distT="0" distB="0" distL="114300" distR="114300" simplePos="0" relativeHeight="251657216" behindDoc="0" locked="0" layoutInCell="1" allowOverlap="1" wp14:anchorId="18277104" wp14:editId="33B3CC8F">
            <wp:simplePos x="0" y="0"/>
            <wp:positionH relativeFrom="margin">
              <wp:posOffset>4402455</wp:posOffset>
            </wp:positionH>
            <wp:positionV relativeFrom="paragraph">
              <wp:posOffset>335560</wp:posOffset>
            </wp:positionV>
            <wp:extent cx="1330763" cy="850265"/>
            <wp:effectExtent l="0" t="0" r="3175" b="6985"/>
            <wp:wrapNone/>
            <wp:docPr id="3" name="Picture 17" descr="Macedo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edon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763" cy="850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3EDF" w:rsidRPr="00097552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anchor distT="0" distB="0" distL="114300" distR="114300" simplePos="0" relativeHeight="251659264" behindDoc="0" locked="0" layoutInCell="1" allowOverlap="1" wp14:anchorId="138B6D77" wp14:editId="4532CC60">
            <wp:simplePos x="0" y="0"/>
            <wp:positionH relativeFrom="margin">
              <wp:posOffset>1514227</wp:posOffset>
            </wp:positionH>
            <wp:positionV relativeFrom="paragraph">
              <wp:posOffset>202261</wp:posOffset>
            </wp:positionV>
            <wp:extent cx="1335819" cy="1077931"/>
            <wp:effectExtent l="0" t="0" r="0" b="8255"/>
            <wp:wrapNone/>
            <wp:docPr id="1" name="Picture 3" descr="Image result for Flag Croat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lag Croat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813" cy="108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3EDF" w:rsidRPr="00097552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inline distT="0" distB="0" distL="0" distR="0" wp14:anchorId="4D7B0814" wp14:editId="03F1D317">
            <wp:extent cx="1307939" cy="871914"/>
            <wp:effectExtent l="0" t="0" r="6985" b="4445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00px-Flag_of_Europe.sv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913" cy="89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3EDF" w:rsidRPr="00097552">
        <w:rPr>
          <w:rFonts w:ascii="Times New Roman" w:hAnsi="Times New Roman"/>
          <w:sz w:val="22"/>
          <w:szCs w:val="22"/>
          <w:lang w:val="mk-MK" w:eastAsia="en-GB"/>
        </w:rPr>
        <w:t xml:space="preserve">  </w:t>
      </w:r>
      <w:r w:rsidR="00C77D5C" w:rsidRPr="00097552">
        <w:rPr>
          <w:rFonts w:ascii="Times New Roman" w:hAnsi="Times New Roman"/>
          <w:sz w:val="22"/>
          <w:szCs w:val="22"/>
          <w:lang w:val="mk-MK" w:eastAsia="en-GB"/>
        </w:rPr>
        <w:t xml:space="preserve">                                             </w:t>
      </w:r>
      <w:r w:rsidR="00C77D5C" w:rsidRPr="00097552">
        <w:rPr>
          <w:rFonts w:ascii="Times New Roman" w:hAnsi="Times New Roman"/>
          <w:noProof/>
          <w:sz w:val="22"/>
          <w:szCs w:val="22"/>
          <w:lang w:val="hr-HR" w:eastAsia="hr-HR"/>
        </w:rPr>
        <w:drawing>
          <wp:inline distT="0" distB="0" distL="0" distR="0" wp14:anchorId="6F3BDB71" wp14:editId="665E5FD5">
            <wp:extent cx="1311965" cy="876125"/>
            <wp:effectExtent l="0" t="0" r="2540" b="635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511" cy="9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63F80" w14:textId="77777777" w:rsidR="002A3EDF" w:rsidRPr="00097552" w:rsidRDefault="002A3EDF" w:rsidP="002A3EDF">
      <w:pPr>
        <w:rPr>
          <w:rFonts w:ascii="Times New Roman" w:hAnsi="Times New Roman" w:cs="Times New Roman"/>
          <w:sz w:val="22"/>
          <w:lang w:val="mk-MK" w:eastAsia="en-GB"/>
        </w:rPr>
      </w:pPr>
    </w:p>
    <w:p w14:paraId="7A6F03D7" w14:textId="77777777" w:rsidR="002A3EDF" w:rsidRPr="00097552" w:rsidRDefault="002A3EDF" w:rsidP="002A3EDF">
      <w:pPr>
        <w:rPr>
          <w:rFonts w:ascii="Times New Roman" w:hAnsi="Times New Roman" w:cs="Times New Roman"/>
          <w:sz w:val="22"/>
          <w:lang w:val="mk-MK" w:eastAsia="en-GB"/>
        </w:rPr>
      </w:pPr>
      <w:r w:rsidRPr="00097552">
        <w:rPr>
          <w:rFonts w:ascii="Times New Roman" w:hAnsi="Times New Roman" w:cs="Times New Roman"/>
          <w:sz w:val="22"/>
          <w:lang w:val="mk-MK" w:eastAsia="en-GB"/>
        </w:rPr>
        <w:t xml:space="preserve">  </w:t>
      </w:r>
    </w:p>
    <w:p w14:paraId="0FF33B74" w14:textId="77777777" w:rsidR="002A3EDF" w:rsidRPr="00097552" w:rsidRDefault="002A3EDF" w:rsidP="002A3EDF">
      <w:pPr>
        <w:tabs>
          <w:tab w:val="left" w:pos="2268"/>
        </w:tabs>
        <w:jc w:val="center"/>
        <w:rPr>
          <w:rFonts w:ascii="Times New Roman" w:hAnsi="Times New Roman" w:cs="Times New Roman"/>
          <w:b/>
          <w:snapToGrid w:val="0"/>
          <w:sz w:val="22"/>
          <w:lang w:val="mk-MK"/>
        </w:rPr>
      </w:pPr>
      <w:r w:rsidRPr="00097552">
        <w:rPr>
          <w:rFonts w:ascii="Times New Roman" w:hAnsi="Times New Roman" w:cs="Times New Roman"/>
          <w:b/>
          <w:snapToGrid w:val="0"/>
          <w:sz w:val="22"/>
          <w:lang w:val="mk-MK"/>
        </w:rPr>
        <w:t xml:space="preserve">       </w:t>
      </w:r>
    </w:p>
    <w:p w14:paraId="1F94FA95" w14:textId="0A18F172" w:rsidR="00A03D71" w:rsidRPr="00097552" w:rsidRDefault="00A03D71" w:rsidP="00A03D71">
      <w:pPr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глас за слободно работно место: Асистент на постојаниот твининг советник- RTA Assistant</w:t>
      </w:r>
      <w:r w:rsidRPr="00097552">
        <w:rPr>
          <w:rFonts w:ascii="Times New Roman" w:hAnsi="Times New Roman" w:cs="Times New Roman"/>
          <w:b/>
          <w:sz w:val="22"/>
          <w:lang w:val="mk-MK"/>
        </w:rPr>
        <w:t xml:space="preserve"> </w:t>
      </w:r>
      <w:r w:rsidRPr="00097552">
        <w:rPr>
          <w:rFonts w:ascii="Times New Roman" w:hAnsi="Times New Roman" w:cs="Times New Roman"/>
          <w:sz w:val="22"/>
          <w:lang w:val="mk-MK"/>
        </w:rPr>
        <w:t>(проект финансиран од ЕУ)</w:t>
      </w:r>
    </w:p>
    <w:p w14:paraId="315DDBA1" w14:textId="77777777" w:rsidR="00A03D71" w:rsidRPr="00097552" w:rsidRDefault="00A03D71" w:rsidP="00A03D71">
      <w:pPr>
        <w:rPr>
          <w:rFonts w:ascii="Times New Roman" w:hAnsi="Times New Roman" w:cs="Times New Roman"/>
          <w:sz w:val="22"/>
          <w:lang w:val="mk-MK"/>
        </w:rPr>
      </w:pPr>
    </w:p>
    <w:p w14:paraId="653E019E" w14:textId="4333F337" w:rsidR="00A03D71" w:rsidRPr="00CB6C21" w:rsidRDefault="00A03D71" w:rsidP="00A03D71">
      <w:pPr>
        <w:rPr>
          <w:rFonts w:ascii="Times New Roman" w:hAnsi="Times New Roman" w:cs="Times New Roman"/>
          <w:sz w:val="22"/>
          <w:lang w:val="mk-MK"/>
        </w:rPr>
      </w:pPr>
      <w:r w:rsidRPr="007157C9">
        <w:rPr>
          <w:rFonts w:ascii="Times New Roman" w:hAnsi="Times New Roman" w:cs="Times New Roman"/>
          <w:sz w:val="22"/>
          <w:lang w:val="mk-MK"/>
        </w:rPr>
        <w:t xml:space="preserve">Краен рок за аплицирање: </w:t>
      </w:r>
      <w:r w:rsidR="00001732" w:rsidRPr="007157C9">
        <w:rPr>
          <w:rFonts w:ascii="Times New Roman" w:hAnsi="Times New Roman" w:cs="Times New Roman"/>
          <w:sz w:val="22"/>
          <w:lang w:val="mk-MK"/>
        </w:rPr>
        <w:t>1</w:t>
      </w:r>
      <w:r w:rsidR="00222FB5">
        <w:rPr>
          <w:rFonts w:ascii="Times New Roman" w:hAnsi="Times New Roman" w:cs="Times New Roman"/>
          <w:sz w:val="22"/>
        </w:rPr>
        <w:t>4</w:t>
      </w:r>
      <w:r w:rsidR="00001732" w:rsidRPr="007157C9">
        <w:rPr>
          <w:rFonts w:ascii="Times New Roman" w:hAnsi="Times New Roman" w:cs="Times New Roman"/>
          <w:sz w:val="22"/>
          <w:lang w:val="mk-MK"/>
        </w:rPr>
        <w:t xml:space="preserve"> мај </w:t>
      </w:r>
      <w:r w:rsidRPr="007157C9">
        <w:rPr>
          <w:rFonts w:ascii="Times New Roman" w:hAnsi="Times New Roman" w:cs="Times New Roman"/>
          <w:sz w:val="22"/>
          <w:lang w:val="mk-MK"/>
        </w:rPr>
        <w:t>2021 година</w:t>
      </w:r>
    </w:p>
    <w:p w14:paraId="0D7E479F" w14:textId="77777777" w:rsidR="002A3EDF" w:rsidRPr="00097552" w:rsidRDefault="002A3EDF" w:rsidP="002A3EDF">
      <w:pPr>
        <w:rPr>
          <w:rFonts w:ascii="Times New Roman" w:hAnsi="Times New Roman" w:cs="Times New Roman"/>
          <w:sz w:val="22"/>
          <w:lang w:val="mk-MK"/>
        </w:rPr>
      </w:pPr>
    </w:p>
    <w:p w14:paraId="2E5A9252" w14:textId="77777777" w:rsidR="002A3EDF" w:rsidRPr="00097552" w:rsidRDefault="002A3EDF" w:rsidP="002A3EDF">
      <w:pPr>
        <w:rPr>
          <w:rFonts w:ascii="Times New Roman" w:hAnsi="Times New Roman" w:cs="Times New Roman"/>
          <w:sz w:val="22"/>
          <w:lang w:val="mk-MK"/>
        </w:rPr>
      </w:pPr>
    </w:p>
    <w:p w14:paraId="63AC0DC8" w14:textId="77777777" w:rsidR="002A3EDF" w:rsidRPr="00097552" w:rsidRDefault="002A3EDF" w:rsidP="002A3EDF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noProof/>
          <w:sz w:val="22"/>
          <w:lang w:eastAsia="hr-HR"/>
        </w:rPr>
        <w:drawing>
          <wp:inline distT="0" distB="0" distL="0" distR="0" wp14:anchorId="4D8F49DE" wp14:editId="0D119B2D">
            <wp:extent cx="1256030" cy="1176655"/>
            <wp:effectExtent l="0" t="0" r="1270" b="444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17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99A21F" w14:textId="77777777" w:rsidR="002A3EDF" w:rsidRPr="00097552" w:rsidRDefault="002A3EDF" w:rsidP="002A3EDF">
      <w:pPr>
        <w:jc w:val="center"/>
        <w:rPr>
          <w:rFonts w:ascii="Times New Roman" w:hAnsi="Times New Roman" w:cs="Times New Roman"/>
          <w:sz w:val="22"/>
          <w:lang w:val="mk-MK"/>
        </w:rPr>
      </w:pPr>
    </w:p>
    <w:p w14:paraId="4DC16490" w14:textId="77777777" w:rsidR="00E91B77" w:rsidRPr="00097552" w:rsidRDefault="00E91B77" w:rsidP="002A3EDF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Годишна акциска програма за Република Северна Македонија за 2018 година </w:t>
      </w:r>
    </w:p>
    <w:p w14:paraId="1CB2FBBD" w14:textId="788B3BA0" w:rsidR="00E91B77" w:rsidRPr="00097552" w:rsidRDefault="00E91B77" w:rsidP="002A3EDF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ИПА Твининг проект</w:t>
      </w:r>
    </w:p>
    <w:p w14:paraId="107B7458" w14:textId="77777777" w:rsidR="00DA4CBB" w:rsidRPr="00097552" w:rsidRDefault="00DA4CBB" w:rsidP="002A3EDF">
      <w:pPr>
        <w:jc w:val="center"/>
        <w:rPr>
          <w:rFonts w:ascii="Times New Roman" w:hAnsi="Times New Roman" w:cs="Times New Roman"/>
          <w:sz w:val="22"/>
          <w:lang w:val="mk-MK"/>
        </w:rPr>
      </w:pPr>
    </w:p>
    <w:p w14:paraId="4E9FEF46" w14:textId="01FD2A84" w:rsidR="00E91B77" w:rsidRPr="00097552" w:rsidRDefault="00E91B77" w:rsidP="002A3EDF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„Поддршка во спроведувањето на модернизираната правна рамка за заштита на личните податоци“</w:t>
      </w:r>
    </w:p>
    <w:p w14:paraId="715CCB26" w14:textId="77777777" w:rsidR="00E91B77" w:rsidRPr="00097552" w:rsidRDefault="00E91B77" w:rsidP="00E91B77">
      <w:pPr>
        <w:jc w:val="center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(MK 18 IPA JH 01 20)</w:t>
      </w:r>
    </w:p>
    <w:p w14:paraId="2EFE6B08" w14:textId="77777777" w:rsidR="00E91B77" w:rsidRPr="00097552" w:rsidRDefault="00E91B77" w:rsidP="002A3EDF">
      <w:pPr>
        <w:jc w:val="center"/>
        <w:rPr>
          <w:rFonts w:ascii="Times New Roman" w:hAnsi="Times New Roman" w:cs="Times New Roman"/>
          <w:sz w:val="22"/>
          <w:lang w:val="mk-MK"/>
        </w:rPr>
      </w:pPr>
    </w:p>
    <w:p w14:paraId="7A631301" w14:textId="39E38A0D" w:rsidR="00E91B77" w:rsidRPr="00097552" w:rsidRDefault="00A03D71" w:rsidP="002A3EDF">
      <w:pPr>
        <w:jc w:val="center"/>
        <w:rPr>
          <w:rFonts w:ascii="Times New Roman" w:hAnsi="Times New Roman" w:cs="Times New Roman"/>
          <w:b/>
          <w:sz w:val="22"/>
          <w:lang w:val="mk-MK"/>
        </w:rPr>
      </w:pPr>
      <w:r w:rsidRPr="00097552">
        <w:rPr>
          <w:rFonts w:ascii="Times New Roman" w:hAnsi="Times New Roman" w:cs="Times New Roman"/>
          <w:b/>
          <w:sz w:val="22"/>
          <w:lang w:val="mk-MK"/>
        </w:rPr>
        <w:t>Асистент на постојаниот твининг советник</w:t>
      </w:r>
      <w:r w:rsidR="00E91B77" w:rsidRPr="00097552">
        <w:rPr>
          <w:rFonts w:ascii="Times New Roman" w:hAnsi="Times New Roman" w:cs="Times New Roman"/>
          <w:b/>
          <w:sz w:val="22"/>
          <w:lang w:val="mk-MK"/>
        </w:rPr>
        <w:t xml:space="preserve"> </w:t>
      </w:r>
    </w:p>
    <w:p w14:paraId="542B6F15" w14:textId="0600D6C2" w:rsidR="002A3EDF" w:rsidRPr="00097552" w:rsidRDefault="00A03D71" w:rsidP="002A3EDF">
      <w:pPr>
        <w:jc w:val="center"/>
        <w:rPr>
          <w:rFonts w:ascii="Times New Roman" w:hAnsi="Times New Roman" w:cs="Times New Roman"/>
          <w:b/>
          <w:sz w:val="22"/>
          <w:lang w:val="mk-MK"/>
        </w:rPr>
      </w:pPr>
      <w:r w:rsidRPr="00097552">
        <w:rPr>
          <w:rFonts w:ascii="Times New Roman" w:hAnsi="Times New Roman" w:cs="Times New Roman"/>
          <w:b/>
          <w:sz w:val="22"/>
          <w:lang w:val="mk-MK"/>
        </w:rPr>
        <w:t>(</w:t>
      </w:r>
      <w:r w:rsidR="002A3EDF" w:rsidRPr="00097552">
        <w:rPr>
          <w:rFonts w:ascii="Times New Roman" w:hAnsi="Times New Roman" w:cs="Times New Roman"/>
          <w:b/>
          <w:sz w:val="22"/>
          <w:lang w:val="mk-MK"/>
        </w:rPr>
        <w:t>RTA Assistant</w:t>
      </w:r>
      <w:r w:rsidRPr="00097552">
        <w:rPr>
          <w:rFonts w:ascii="Times New Roman" w:hAnsi="Times New Roman" w:cs="Times New Roman"/>
          <w:b/>
          <w:sz w:val="22"/>
          <w:lang w:val="mk-MK"/>
        </w:rPr>
        <w:t>)</w:t>
      </w:r>
    </w:p>
    <w:p w14:paraId="21514CDA" w14:textId="147ACBFB" w:rsidR="002A3EDF" w:rsidRPr="00097552" w:rsidRDefault="002A3EDF">
      <w:pPr>
        <w:rPr>
          <w:rFonts w:ascii="Times New Roman" w:hAnsi="Times New Roman" w:cs="Times New Roman"/>
          <w:sz w:val="22"/>
          <w:lang w:val="mk-MK"/>
        </w:rPr>
      </w:pPr>
    </w:p>
    <w:p w14:paraId="45F023BD" w14:textId="77777777" w:rsidR="00DA4CBB" w:rsidRPr="00097552" w:rsidRDefault="00DA4CBB">
      <w:pPr>
        <w:rPr>
          <w:rFonts w:ascii="Times New Roman" w:hAnsi="Times New Roman" w:cs="Times New Roman"/>
          <w:sz w:val="22"/>
          <w:lang w:val="mk-MK"/>
        </w:rPr>
      </w:pPr>
    </w:p>
    <w:p w14:paraId="715E1094" w14:textId="6F9DD17E" w:rsidR="00E91B77" w:rsidRPr="00097552" w:rsidRDefault="00E91B77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Твининг-проектот „Поддршка во спроведувањето на модернизираната правна рамка за заштита на личните податоци“ е заеднички проект помеѓу Република Северна Македонија, </w:t>
      </w:r>
      <w:r w:rsidR="008041B8" w:rsidRPr="00097552">
        <w:rPr>
          <w:rFonts w:ascii="Times New Roman" w:hAnsi="Times New Roman" w:cs="Times New Roman"/>
          <w:sz w:val="22"/>
          <w:lang w:val="mk-MK"/>
        </w:rPr>
        <w:t xml:space="preserve">претставувана од Агенцијата за заштита на личните податоци на Република Северна Македонија како институција корисник, и </w:t>
      </w:r>
      <w:r w:rsidRPr="00097552">
        <w:rPr>
          <w:rFonts w:ascii="Times New Roman" w:hAnsi="Times New Roman" w:cs="Times New Roman"/>
          <w:sz w:val="22"/>
          <w:lang w:val="mk-MK"/>
        </w:rPr>
        <w:t>Република Хрватска и Сојузна Република Германија</w:t>
      </w:r>
      <w:r w:rsidR="008041B8" w:rsidRPr="00097552">
        <w:rPr>
          <w:rFonts w:ascii="Times New Roman" w:hAnsi="Times New Roman" w:cs="Times New Roman"/>
          <w:sz w:val="22"/>
          <w:lang w:val="mk-MK"/>
        </w:rPr>
        <w:t xml:space="preserve">, претставувани од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Агенцијата за заштита на личните податоци на Република Хрватска и Германската фондација за меѓународна правна соработка (ИРЗ) на Сојузна Република Германија како </w:t>
      </w:r>
      <w:r w:rsidR="008041B8" w:rsidRPr="00097552">
        <w:rPr>
          <w:rFonts w:ascii="Times New Roman" w:hAnsi="Times New Roman" w:cs="Times New Roman"/>
          <w:sz w:val="22"/>
          <w:lang w:val="mk-MK"/>
        </w:rPr>
        <w:t xml:space="preserve">твининг </w:t>
      </w:r>
      <w:r w:rsidR="00EB53FF" w:rsidRPr="00097552">
        <w:rPr>
          <w:rFonts w:ascii="Times New Roman" w:hAnsi="Times New Roman" w:cs="Times New Roman"/>
          <w:sz w:val="22"/>
          <w:lang w:val="mk-MK"/>
        </w:rPr>
        <w:t xml:space="preserve">партнери од </w:t>
      </w:r>
      <w:r w:rsidRPr="00097552">
        <w:rPr>
          <w:rFonts w:ascii="Times New Roman" w:hAnsi="Times New Roman" w:cs="Times New Roman"/>
          <w:sz w:val="22"/>
          <w:lang w:val="mk-MK"/>
        </w:rPr>
        <w:t>земји</w:t>
      </w:r>
      <w:r w:rsidR="00EB53FF" w:rsidRPr="00097552">
        <w:rPr>
          <w:rFonts w:ascii="Times New Roman" w:hAnsi="Times New Roman" w:cs="Times New Roman"/>
          <w:sz w:val="22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lang w:val="mk-MK"/>
        </w:rPr>
        <w:t>-членки на ЕУ.</w:t>
      </w:r>
    </w:p>
    <w:p w14:paraId="1CEA5798" w14:textId="77777777" w:rsidR="002A3EDF" w:rsidRPr="00097552" w:rsidRDefault="002A3EDF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04613D59" w14:textId="51B756F2" w:rsidR="00E91B77" w:rsidRPr="00097552" w:rsidRDefault="00E91B77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Главната цел на проектот е да се подобри заштитата на основните човекови права и националниот систем за заштита на личните податоци во Северна Македонија согласно стандардите на законодавството на Европската унија. Специфична цел на проектот е да се подобрат перформансите на Агенцијата за заштита на личните податоци (АЗЛП) за спроведување на модернизираната правна рамка за заштита на личните податоци преку зајакнување на институционалните капацитети, правната и регулаторната рамка и јавната свест за заштита на личните податоци.</w:t>
      </w:r>
    </w:p>
    <w:p w14:paraId="5A4C003D" w14:textId="77777777" w:rsidR="002A3EDF" w:rsidRPr="00097552" w:rsidRDefault="002A3EDF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4AA24EF2" w14:textId="65E6EDA4" w:rsidR="008F3D65" w:rsidRPr="00097552" w:rsidRDefault="008F3D65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Проектот </w:t>
      </w:r>
      <w:r w:rsidR="008041B8" w:rsidRPr="00097552">
        <w:rPr>
          <w:rFonts w:ascii="Times New Roman" w:hAnsi="Times New Roman" w:cs="Times New Roman"/>
          <w:sz w:val="22"/>
          <w:lang w:val="mk-MK"/>
        </w:rPr>
        <w:t>има потреба од</w:t>
      </w:r>
      <w:r w:rsidR="00D37F02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Pr="00097552">
        <w:rPr>
          <w:rFonts w:ascii="Times New Roman" w:hAnsi="Times New Roman" w:cs="Times New Roman"/>
          <w:b/>
          <w:sz w:val="22"/>
          <w:lang w:val="mk-MK"/>
        </w:rPr>
        <w:t>асистент на постојаниот твининг советник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(</w:t>
      </w:r>
      <w:r w:rsidR="00B20128" w:rsidRPr="00097552">
        <w:rPr>
          <w:rFonts w:ascii="Times New Roman" w:hAnsi="Times New Roman" w:cs="Times New Roman"/>
          <w:sz w:val="22"/>
          <w:lang w:val="mk-MK"/>
        </w:rPr>
        <w:t>RTA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) за период од 15 месеци, почнувајќи од 1 јуни 2021 година до 31 август 2022 година. </w:t>
      </w:r>
      <w:r w:rsidR="008041B8" w:rsidRPr="00097552">
        <w:rPr>
          <w:rFonts w:ascii="Times New Roman" w:hAnsi="Times New Roman" w:cs="Times New Roman"/>
          <w:sz w:val="22"/>
          <w:lang w:val="mk-MK"/>
        </w:rPr>
        <w:t xml:space="preserve">Асистентот на постојаниот твининг советник ќе биде ангажиран со полно работно време и стациониран во Скопје. </w:t>
      </w:r>
      <w:r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Асистентот на постојаниот твининг советник </w:t>
      </w:r>
      <w:r w:rsidR="00D37F02"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</w:t>
      </w:r>
      <w:r w:rsidR="002057C2"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>воопшто</w:t>
      </w:r>
      <w:r w:rsidR="00D37F02"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или во изминатите </w:t>
      </w:r>
      <w:r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>6 месеци</w:t>
      </w:r>
      <w:r w:rsidR="00D37F02"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</w:t>
      </w:r>
      <w:r w:rsidR="008041B8"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>немал</w:t>
      </w:r>
      <w:r w:rsidRPr="00CB6C21">
        <w:rPr>
          <w:rFonts w:ascii="Times New Roman" w:hAnsi="Times New Roman" w:cs="Times New Roman"/>
          <w:b/>
          <w:sz w:val="22"/>
          <w:highlight w:val="yellow"/>
          <w:u w:val="single"/>
          <w:lang w:val="mk-MK"/>
        </w:rPr>
        <w:t xml:space="preserve"> каков било договорен однос со администрацијата на земјата корисник.</w:t>
      </w:r>
    </w:p>
    <w:p w14:paraId="3BAB86A8" w14:textId="77777777" w:rsidR="002A3EDF" w:rsidRPr="00097552" w:rsidRDefault="002A3EDF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688C5E05" w14:textId="134B7944" w:rsidR="008F3D65" w:rsidRPr="00097552" w:rsidRDefault="008F3D65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lastRenderedPageBreak/>
        <w:t xml:space="preserve">Главните задачи вклучуваат обезбедување </w:t>
      </w:r>
      <w:r w:rsidR="00D67957" w:rsidRPr="00097552">
        <w:rPr>
          <w:rFonts w:ascii="Times New Roman" w:hAnsi="Times New Roman" w:cs="Times New Roman"/>
          <w:sz w:val="22"/>
          <w:lang w:val="mk-MK"/>
        </w:rPr>
        <w:t xml:space="preserve">секојдневна аналитичка, </w:t>
      </w:r>
      <w:r w:rsidR="008041B8" w:rsidRPr="00097552">
        <w:rPr>
          <w:rFonts w:ascii="Times New Roman" w:hAnsi="Times New Roman" w:cs="Times New Roman"/>
          <w:sz w:val="22"/>
          <w:lang w:val="mk-MK"/>
        </w:rPr>
        <w:t xml:space="preserve">административна, </w:t>
      </w:r>
      <w:r w:rsidR="00D67957" w:rsidRPr="00097552">
        <w:rPr>
          <w:rFonts w:ascii="Times New Roman" w:hAnsi="Times New Roman" w:cs="Times New Roman"/>
          <w:sz w:val="22"/>
          <w:lang w:val="mk-MK"/>
        </w:rPr>
        <w:t xml:space="preserve">техничка поддршка, како и поддршка </w:t>
      </w:r>
      <w:r w:rsidR="00AD7A9D" w:rsidRPr="00097552">
        <w:rPr>
          <w:rFonts w:ascii="Times New Roman" w:hAnsi="Times New Roman" w:cs="Times New Roman"/>
          <w:sz w:val="22"/>
          <w:lang w:val="mk-MK"/>
        </w:rPr>
        <w:t>во</w:t>
      </w:r>
      <w:r w:rsidR="00D67957" w:rsidRPr="00097552">
        <w:rPr>
          <w:rFonts w:ascii="Times New Roman" w:hAnsi="Times New Roman" w:cs="Times New Roman"/>
          <w:sz w:val="22"/>
          <w:lang w:val="mk-MK"/>
        </w:rPr>
        <w:t xml:space="preserve"> управување</w:t>
      </w:r>
      <w:r w:rsidR="00AD7A9D" w:rsidRPr="00097552">
        <w:rPr>
          <w:rFonts w:ascii="Times New Roman" w:hAnsi="Times New Roman" w:cs="Times New Roman"/>
          <w:sz w:val="22"/>
          <w:lang w:val="mk-MK"/>
        </w:rPr>
        <w:t>то</w:t>
      </w:r>
      <w:r w:rsidR="00D67957" w:rsidRPr="00097552">
        <w:rPr>
          <w:rFonts w:ascii="Times New Roman" w:hAnsi="Times New Roman" w:cs="Times New Roman"/>
          <w:sz w:val="22"/>
          <w:lang w:val="mk-MK"/>
        </w:rPr>
        <w:t xml:space="preserve"> со проект</w:t>
      </w:r>
      <w:r w:rsidR="00AD7A9D" w:rsidRPr="00097552">
        <w:rPr>
          <w:rFonts w:ascii="Times New Roman" w:hAnsi="Times New Roman" w:cs="Times New Roman"/>
          <w:sz w:val="22"/>
          <w:lang w:val="mk-MK"/>
        </w:rPr>
        <w:t>от</w:t>
      </w:r>
      <w:r w:rsidR="00D67957" w:rsidRPr="00097552">
        <w:rPr>
          <w:rFonts w:ascii="Times New Roman" w:hAnsi="Times New Roman" w:cs="Times New Roman"/>
          <w:sz w:val="22"/>
          <w:lang w:val="mk-MK"/>
        </w:rPr>
        <w:t xml:space="preserve"> на</w:t>
      </w:r>
      <w:r w:rsidR="00F64C23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D67957" w:rsidRPr="00097552">
        <w:rPr>
          <w:rFonts w:ascii="Times New Roman" w:hAnsi="Times New Roman" w:cs="Times New Roman"/>
          <w:sz w:val="22"/>
          <w:lang w:val="mk-MK"/>
        </w:rPr>
        <w:t>постојаниот твининг советник (RTA), како и на краткорочните странски експерти при спроведувањето на</w:t>
      </w:r>
      <w:r w:rsidR="00F64C23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D67957" w:rsidRPr="00097552">
        <w:rPr>
          <w:rFonts w:ascii="Times New Roman" w:hAnsi="Times New Roman" w:cs="Times New Roman"/>
          <w:sz w:val="22"/>
          <w:lang w:val="mk-MK"/>
        </w:rPr>
        <w:t>нивните активности во рамките на твининг проектот</w:t>
      </w:r>
      <w:r w:rsidRPr="00097552">
        <w:rPr>
          <w:rFonts w:ascii="Times New Roman" w:hAnsi="Times New Roman" w:cs="Times New Roman"/>
          <w:sz w:val="22"/>
          <w:lang w:val="mk-MK"/>
        </w:rPr>
        <w:t>.</w:t>
      </w:r>
    </w:p>
    <w:p w14:paraId="1411EE74" w14:textId="77777777" w:rsidR="002A3EDF" w:rsidRPr="00097552" w:rsidRDefault="002A3EDF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6EAE080F" w14:textId="70FD58C4" w:rsidR="00F64C23" w:rsidRPr="00097552" w:rsidRDefault="00F64C23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Профил и задолжителни </w:t>
      </w:r>
      <w:r w:rsidR="00AD7A9D" w:rsidRPr="00097552">
        <w:rPr>
          <w:rFonts w:ascii="Times New Roman" w:hAnsi="Times New Roman" w:cs="Times New Roman"/>
          <w:sz w:val="22"/>
          <w:lang w:val="mk-MK"/>
        </w:rPr>
        <w:t>услови</w:t>
      </w:r>
      <w:r w:rsidRPr="00097552">
        <w:rPr>
          <w:rFonts w:ascii="Times New Roman" w:hAnsi="Times New Roman" w:cs="Times New Roman"/>
          <w:sz w:val="22"/>
          <w:lang w:val="mk-MK"/>
        </w:rPr>
        <w:t>:</w:t>
      </w:r>
    </w:p>
    <w:p w14:paraId="2CC05A99" w14:textId="10787834" w:rsidR="00F64C23" w:rsidRPr="00CB6C21" w:rsidRDefault="00F64C23" w:rsidP="00CB6C21">
      <w:pPr>
        <w:pStyle w:val="Odlomakpopisa"/>
        <w:numPr>
          <w:ilvl w:val="0"/>
          <w:numId w:val="1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Универзитетска диплома</w:t>
      </w:r>
    </w:p>
    <w:p w14:paraId="74034CCA" w14:textId="5FD92248" w:rsidR="00F64C23" w:rsidRPr="00097552" w:rsidRDefault="00F64C23" w:rsidP="002057C2">
      <w:pPr>
        <w:pStyle w:val="Odlomakpopisa"/>
        <w:numPr>
          <w:ilvl w:val="0"/>
          <w:numId w:val="1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длично познавање на македонски и англиски јазик</w:t>
      </w:r>
      <w:r w:rsidR="008041B8" w:rsidRPr="00097552">
        <w:rPr>
          <w:rFonts w:ascii="Times New Roman" w:hAnsi="Times New Roman" w:cs="Times New Roman"/>
          <w:sz w:val="22"/>
          <w:lang w:val="mk-MK"/>
        </w:rPr>
        <w:t>,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пишан и говорен</w:t>
      </w:r>
    </w:p>
    <w:p w14:paraId="6EE96DE4" w14:textId="1BA61324" w:rsidR="00F64C23" w:rsidRPr="00097552" w:rsidRDefault="00F64C23" w:rsidP="002057C2">
      <w:pPr>
        <w:pStyle w:val="Odlomakpopisa"/>
        <w:numPr>
          <w:ilvl w:val="0"/>
          <w:numId w:val="1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Компјутерски вештини (пр. Word, Excel, PowerPoint, Internet) </w:t>
      </w:r>
    </w:p>
    <w:p w14:paraId="6AFCFF19" w14:textId="68611382" w:rsidR="00F64C23" w:rsidRPr="00097552" w:rsidRDefault="00AD7A9D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В</w:t>
      </w:r>
      <w:r w:rsidR="00F64C23" w:rsidRPr="00097552">
        <w:rPr>
          <w:rFonts w:ascii="Times New Roman" w:hAnsi="Times New Roman" w:cs="Times New Roman"/>
          <w:sz w:val="22"/>
          <w:lang w:val="mk-MK"/>
        </w:rPr>
        <w:t xml:space="preserve">ештини за управување со проекти и организациски способности: способност за планирање на работни задачи и рокови, следење на напредокот, постигнување на целите, исполнување на роковите, приоретизирање на активностите, внимавање на деталите, упорност и флексибилност </w:t>
      </w:r>
    </w:p>
    <w:p w14:paraId="6D8617BB" w14:textId="34F1E6CA" w:rsidR="00F64C23" w:rsidRPr="00097552" w:rsidRDefault="00F64C23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Познавање на административни</w:t>
      </w:r>
      <w:r w:rsidR="00AD7A9D" w:rsidRPr="00097552">
        <w:rPr>
          <w:rFonts w:ascii="Times New Roman" w:hAnsi="Times New Roman" w:cs="Times New Roman"/>
          <w:sz w:val="22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документи/изготвување на извештаи на англиски јазик</w:t>
      </w:r>
    </w:p>
    <w:p w14:paraId="66ED282A" w14:textId="77777777" w:rsidR="00085C62" w:rsidRPr="00097552" w:rsidRDefault="00085C62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Разбирање на финансискиот менаџмент</w:t>
      </w:r>
    </w:p>
    <w:p w14:paraId="1599FEC3" w14:textId="0741EE72" w:rsidR="00085C62" w:rsidRPr="00097552" w:rsidRDefault="00085C62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Вештини и практично </w:t>
      </w:r>
      <w:r w:rsidR="00E772F5" w:rsidRPr="00097552">
        <w:rPr>
          <w:rFonts w:ascii="Times New Roman" w:hAnsi="Times New Roman" w:cs="Times New Roman"/>
          <w:sz w:val="22"/>
          <w:lang w:val="mk-MK"/>
        </w:rPr>
        <w:t>познавање</w:t>
      </w:r>
      <w:r w:rsidR="00AD7A9D" w:rsidRPr="00097552">
        <w:rPr>
          <w:rFonts w:ascii="Times New Roman" w:hAnsi="Times New Roman" w:cs="Times New Roman"/>
          <w:sz w:val="22"/>
          <w:lang w:val="mk-MK"/>
        </w:rPr>
        <w:t xml:space="preserve"> на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социјални</w:t>
      </w:r>
      <w:r w:rsidR="00AD7A9D" w:rsidRPr="00097552">
        <w:rPr>
          <w:rFonts w:ascii="Times New Roman" w:hAnsi="Times New Roman" w:cs="Times New Roman"/>
          <w:sz w:val="22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мрежи</w:t>
      </w:r>
    </w:p>
    <w:p w14:paraId="456E50BE" w14:textId="318361E3" w:rsidR="00085C62" w:rsidRPr="00097552" w:rsidRDefault="00085C62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Силни меѓучовечки и комуникациски вештини, висок степен на дипломатија и тактичност во </w:t>
      </w:r>
      <w:r w:rsidR="00097552" w:rsidRPr="00097552">
        <w:rPr>
          <w:rFonts w:ascii="Times New Roman" w:hAnsi="Times New Roman" w:cs="Times New Roman"/>
          <w:sz w:val="22"/>
          <w:lang w:val="mk-MK"/>
        </w:rPr>
        <w:t>меѓународно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AD7A9D" w:rsidRPr="00097552">
        <w:rPr>
          <w:rFonts w:ascii="Times New Roman" w:hAnsi="Times New Roman" w:cs="Times New Roman"/>
          <w:sz w:val="22"/>
          <w:lang w:val="mk-MK"/>
        </w:rPr>
        <w:t>опкружување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</w:t>
      </w:r>
    </w:p>
    <w:p w14:paraId="14F97AB6" w14:textId="0EBE93BE" w:rsidR="00AA6B37" w:rsidRPr="00097552" w:rsidRDefault="00AA6B37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Способност за самостојна и тимска работа, иницијативност и флексибилност </w:t>
      </w:r>
    </w:p>
    <w:p w14:paraId="61065B2B" w14:textId="57CEBCEF" w:rsidR="009B5D31" w:rsidRPr="00097552" w:rsidRDefault="009B5D31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67EAAB48" w14:textId="03BEB55A" w:rsidR="00F90331" w:rsidRPr="00097552" w:rsidRDefault="00F90331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Следните вештини ќе се сметаат како предност за </w:t>
      </w:r>
      <w:r w:rsidR="00FC7A06" w:rsidRPr="00097552">
        <w:rPr>
          <w:rFonts w:ascii="Times New Roman" w:hAnsi="Times New Roman" w:cs="Times New Roman"/>
          <w:sz w:val="22"/>
          <w:lang w:val="mk-MK"/>
        </w:rPr>
        <w:t xml:space="preserve">RTA </w:t>
      </w:r>
      <w:r w:rsidRPr="00097552">
        <w:rPr>
          <w:rFonts w:ascii="Times New Roman" w:hAnsi="Times New Roman" w:cs="Times New Roman"/>
          <w:sz w:val="22"/>
          <w:lang w:val="mk-MK"/>
        </w:rPr>
        <w:t>асистент</w:t>
      </w:r>
      <w:r w:rsidR="00FC7A06" w:rsidRPr="00097552">
        <w:rPr>
          <w:rFonts w:ascii="Times New Roman" w:hAnsi="Times New Roman" w:cs="Times New Roman"/>
          <w:sz w:val="22"/>
          <w:lang w:val="mk-MK"/>
        </w:rPr>
        <w:t>от</w:t>
      </w:r>
      <w:r w:rsidRPr="00097552">
        <w:rPr>
          <w:rFonts w:ascii="Times New Roman" w:hAnsi="Times New Roman" w:cs="Times New Roman"/>
          <w:sz w:val="22"/>
          <w:lang w:val="mk-MK"/>
        </w:rPr>
        <w:t>:</w:t>
      </w:r>
    </w:p>
    <w:p w14:paraId="622FDAEF" w14:textId="09E33DB5" w:rsidR="00F90331" w:rsidRPr="00097552" w:rsidRDefault="00F90331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Претходно работно искуство на ЕУ-проекти, а особено </w:t>
      </w:r>
      <w:r w:rsidR="00E772F5" w:rsidRPr="00097552">
        <w:rPr>
          <w:rFonts w:ascii="Times New Roman" w:hAnsi="Times New Roman" w:cs="Times New Roman"/>
          <w:sz w:val="22"/>
          <w:lang w:val="mk-MK"/>
        </w:rPr>
        <w:t xml:space="preserve">искуство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како асистент на постојан твининг советник во </w:t>
      </w:r>
      <w:r w:rsidR="00E772F5" w:rsidRPr="00097552">
        <w:rPr>
          <w:rFonts w:ascii="Times New Roman" w:hAnsi="Times New Roman" w:cs="Times New Roman"/>
          <w:sz w:val="22"/>
          <w:lang w:val="mk-MK"/>
        </w:rPr>
        <w:t xml:space="preserve">претходен </w:t>
      </w:r>
      <w:r w:rsidRPr="00097552">
        <w:rPr>
          <w:rFonts w:ascii="Times New Roman" w:hAnsi="Times New Roman" w:cs="Times New Roman"/>
          <w:sz w:val="22"/>
          <w:lang w:val="mk-MK"/>
        </w:rPr>
        <w:t>твининг проект</w:t>
      </w:r>
    </w:p>
    <w:p w14:paraId="113CD02A" w14:textId="77777777" w:rsidR="00F90331" w:rsidRPr="00097552" w:rsidRDefault="00F90331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Познавање на системот на Северна Македонија во областа на проектот</w:t>
      </w:r>
    </w:p>
    <w:p w14:paraId="0EBB4BEE" w14:textId="6DC2F868" w:rsidR="002D4317" w:rsidRPr="00097552" w:rsidRDefault="002D4317" w:rsidP="002057C2">
      <w:pPr>
        <w:pStyle w:val="Odlomakpopisa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Искуство за работа во меѓународно опкружување </w:t>
      </w:r>
    </w:p>
    <w:p w14:paraId="0F8F218F" w14:textId="77777777" w:rsidR="002057C2" w:rsidRPr="00097552" w:rsidRDefault="002057C2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48D54932" w14:textId="0ADB0658" w:rsidR="00FC7A06" w:rsidRPr="00097552" w:rsidRDefault="00FC7A06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Задачи:</w:t>
      </w:r>
    </w:p>
    <w:p w14:paraId="6F3E536B" w14:textId="2B505902" w:rsidR="002D4317" w:rsidRPr="00097552" w:rsidRDefault="002D4317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Поддршка на постојаниот твининг советник (RTA) во целокупн</w:t>
      </w:r>
      <w:r w:rsidR="009E6A55" w:rsidRPr="00097552">
        <w:rPr>
          <w:rFonts w:ascii="Times New Roman" w:hAnsi="Times New Roman" w:cs="Times New Roman"/>
          <w:sz w:val="22"/>
          <w:lang w:val="mk-MK"/>
        </w:rPr>
        <w:t xml:space="preserve">ата канцелариска работа, </w:t>
      </w:r>
      <w:r w:rsidR="00137BCC" w:rsidRPr="00097552">
        <w:rPr>
          <w:rFonts w:ascii="Times New Roman" w:hAnsi="Times New Roman" w:cs="Times New Roman"/>
          <w:sz w:val="22"/>
          <w:lang w:val="mk-MK"/>
        </w:rPr>
        <w:t xml:space="preserve">извршување на општи административни задачи неопходни за спроведување на проектот, </w:t>
      </w:r>
      <w:r w:rsidR="009E6A55" w:rsidRPr="00097552">
        <w:rPr>
          <w:rFonts w:ascii="Times New Roman" w:hAnsi="Times New Roman" w:cs="Times New Roman"/>
          <w:sz w:val="22"/>
          <w:lang w:val="mk-MK"/>
        </w:rPr>
        <w:t xml:space="preserve">управување со проектот, </w:t>
      </w:r>
      <w:r w:rsidRPr="00097552">
        <w:rPr>
          <w:rFonts w:ascii="Times New Roman" w:hAnsi="Times New Roman" w:cs="Times New Roman"/>
          <w:sz w:val="22"/>
          <w:lang w:val="mk-MK"/>
        </w:rPr>
        <w:t>подготовка на анализи, извештаи и водење евиденција</w:t>
      </w:r>
      <w:r w:rsidR="00137BCC" w:rsidRPr="00097552">
        <w:rPr>
          <w:rFonts w:ascii="Times New Roman" w:hAnsi="Times New Roman" w:cs="Times New Roman"/>
          <w:sz w:val="22"/>
          <w:lang w:val="mk-MK"/>
        </w:rPr>
        <w:t xml:space="preserve"> и следење на напредокот на проектните активности</w:t>
      </w:r>
    </w:p>
    <w:p w14:paraId="0488F6AE" w14:textId="3FDCCF5B" w:rsidR="00137BCC" w:rsidRPr="00097552" w:rsidRDefault="00137BCC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Секојдневна помош на </w:t>
      </w:r>
      <w:r w:rsidR="00FC7A06" w:rsidRPr="00097552">
        <w:rPr>
          <w:rFonts w:ascii="Times New Roman" w:hAnsi="Times New Roman" w:cs="Times New Roman"/>
          <w:sz w:val="22"/>
          <w:lang w:val="mk-MK"/>
        </w:rPr>
        <w:t>постојаниот твининг советник (</w:t>
      </w:r>
      <w:r w:rsidRPr="00097552">
        <w:rPr>
          <w:rFonts w:ascii="Times New Roman" w:hAnsi="Times New Roman" w:cs="Times New Roman"/>
          <w:sz w:val="22"/>
          <w:lang w:val="mk-MK"/>
        </w:rPr>
        <w:t>RTA</w:t>
      </w:r>
      <w:r w:rsidR="00FC7A06" w:rsidRPr="00097552">
        <w:rPr>
          <w:rFonts w:ascii="Times New Roman" w:hAnsi="Times New Roman" w:cs="Times New Roman"/>
          <w:sz w:val="22"/>
          <w:lang w:val="mk-MK"/>
        </w:rPr>
        <w:t>)</w:t>
      </w:r>
    </w:p>
    <w:p w14:paraId="271A7911" w14:textId="6B6AB27A" w:rsidR="00137BCC" w:rsidRPr="00097552" w:rsidRDefault="00137BCC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Поддршка на </w:t>
      </w:r>
      <w:r w:rsidR="00FC7A06" w:rsidRPr="00097552">
        <w:rPr>
          <w:rFonts w:ascii="Times New Roman" w:hAnsi="Times New Roman" w:cs="Times New Roman"/>
          <w:sz w:val="22"/>
          <w:lang w:val="mk-MK"/>
        </w:rPr>
        <w:t xml:space="preserve">постојаниот твининг советник (RTA)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во </w:t>
      </w:r>
      <w:r w:rsidR="00FC7A06" w:rsidRPr="00097552">
        <w:rPr>
          <w:rFonts w:ascii="Times New Roman" w:hAnsi="Times New Roman" w:cs="Times New Roman"/>
          <w:sz w:val="22"/>
          <w:lang w:val="mk-MK"/>
        </w:rPr>
        <w:t xml:space="preserve">техничка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подготовка и организација на различни активности </w:t>
      </w:r>
    </w:p>
    <w:p w14:paraId="722F7334" w14:textId="57220DD9" w:rsidR="00137BCC" w:rsidRPr="00097552" w:rsidRDefault="00137BCC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Развој и одржување блиски контакти и работни односи со </w:t>
      </w:r>
      <w:r w:rsidR="00D37F02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вработените во 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институцијата корисник, </w:t>
      </w:r>
      <w:r w:rsidR="00D37F02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Делегацијата на ЕУ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и други релевантни </w:t>
      </w:r>
      <w:r w:rsidR="00C76F3E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институции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од земј</w:t>
      </w:r>
      <w:r w:rsidR="00C76F3E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ата-корисник, како и со хрватските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и германски</w:t>
      </w:r>
      <w:r w:rsidR="00C76F3E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те партнерски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институции</w:t>
      </w:r>
    </w:p>
    <w:p w14:paraId="13FC278F" w14:textId="77777777" w:rsidR="00C76F3E" w:rsidRPr="00097552" w:rsidRDefault="00C76F3E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рганизирање на размена на информации помеѓу учесниците на проектот</w:t>
      </w:r>
    </w:p>
    <w:p w14:paraId="09273BBE" w14:textId="5C30021D" w:rsidR="00C76F3E" w:rsidRPr="00097552" w:rsidRDefault="00C76F3E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рганизација на работни</w:t>
      </w:r>
      <w:r w:rsidR="00FC7A06" w:rsidRPr="00097552">
        <w:rPr>
          <w:rFonts w:ascii="Times New Roman" w:hAnsi="Times New Roman" w:cs="Times New Roman"/>
          <w:sz w:val="22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ангажмани и состаноци на краткорочните експерти, како и </w:t>
      </w:r>
      <w:r w:rsidR="00FC7A06" w:rsidRPr="00097552">
        <w:rPr>
          <w:rFonts w:ascii="Times New Roman" w:hAnsi="Times New Roman" w:cs="Times New Roman"/>
          <w:sz w:val="22"/>
          <w:lang w:val="mk-MK"/>
        </w:rPr>
        <w:t xml:space="preserve">на </w:t>
      </w:r>
      <w:r w:rsidRPr="00097552">
        <w:rPr>
          <w:rFonts w:ascii="Times New Roman" w:hAnsi="Times New Roman" w:cs="Times New Roman"/>
          <w:sz w:val="22"/>
          <w:lang w:val="mk-MK"/>
        </w:rPr>
        <w:t>мисии</w:t>
      </w:r>
      <w:r w:rsidR="00FC7A06" w:rsidRPr="00097552">
        <w:rPr>
          <w:rFonts w:ascii="Times New Roman" w:hAnsi="Times New Roman" w:cs="Times New Roman"/>
          <w:sz w:val="22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FC7A06" w:rsidRPr="00097552">
        <w:rPr>
          <w:rFonts w:ascii="Times New Roman" w:hAnsi="Times New Roman" w:cs="Times New Roman"/>
          <w:sz w:val="22"/>
          <w:lang w:val="mk-MK"/>
        </w:rPr>
        <w:t>на проектните лидери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и </w:t>
      </w:r>
      <w:r w:rsidR="00FC7A06" w:rsidRPr="00097552">
        <w:rPr>
          <w:rFonts w:ascii="Times New Roman" w:hAnsi="Times New Roman" w:cs="Times New Roman"/>
          <w:sz w:val="22"/>
          <w:lang w:val="mk-MK"/>
        </w:rPr>
        <w:t>останатиот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персонал на </w:t>
      </w:r>
      <w:r w:rsidR="00FC7A06" w:rsidRPr="00097552">
        <w:rPr>
          <w:rFonts w:ascii="Times New Roman" w:hAnsi="Times New Roman" w:cs="Times New Roman"/>
          <w:sz w:val="22"/>
          <w:lang w:val="mk-MK"/>
        </w:rPr>
        <w:t xml:space="preserve">твининг партнерите од </w:t>
      </w:r>
      <w:r w:rsidRPr="00097552">
        <w:rPr>
          <w:rFonts w:ascii="Times New Roman" w:hAnsi="Times New Roman" w:cs="Times New Roman"/>
          <w:sz w:val="22"/>
          <w:lang w:val="mk-MK"/>
        </w:rPr>
        <w:t>земјите-членки</w:t>
      </w:r>
    </w:p>
    <w:p w14:paraId="35F7B4E7" w14:textId="507A265B" w:rsidR="004E006A" w:rsidRPr="00097552" w:rsidRDefault="004E006A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Обезбедување неопходна поддршка при организација на состаноци, семинари и работилници во соработка со партнерите, вклучително и квартални состаноци на Управниот одбор, подготвување агенда за состаноците (вклучително и подготовка на </w:t>
      </w:r>
      <w:r w:rsidR="00FC7A06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покани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и документи, итн.)</w:t>
      </w:r>
    </w:p>
    <w:p w14:paraId="7E1906B6" w14:textId="31EB1700" w:rsidR="004E006A" w:rsidRPr="00097552" w:rsidRDefault="004E006A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Помош при пишување и уредување на планови за работа, извештаи за проект</w:t>
      </w:r>
      <w:r w:rsidR="00BA5767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от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и кои било други релевантни проектни документи на англиски и македонски јазик; буџетско сметководство</w:t>
      </w:r>
    </w:p>
    <w:p w14:paraId="28EAA6C1" w14:textId="399FBCED" w:rsidR="004E006A" w:rsidRPr="00097552" w:rsidRDefault="004E006A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Водење </w:t>
      </w:r>
      <w:r w:rsidR="00861908" w:rsidRPr="00097552">
        <w:rPr>
          <w:rFonts w:ascii="Times New Roman" w:hAnsi="Times New Roman" w:cs="Times New Roman"/>
          <w:sz w:val="22"/>
          <w:lang w:val="mk-MK"/>
        </w:rPr>
        <w:t xml:space="preserve">и уредување </w:t>
      </w:r>
      <w:r w:rsidRPr="00097552">
        <w:rPr>
          <w:rFonts w:ascii="Times New Roman" w:hAnsi="Times New Roman" w:cs="Times New Roman"/>
          <w:sz w:val="22"/>
          <w:lang w:val="mk-MK"/>
        </w:rPr>
        <w:t>на записници од состаноците</w:t>
      </w:r>
    </w:p>
    <w:p w14:paraId="077BF5CF" w14:textId="4BEFD956" w:rsidR="004E006A" w:rsidRPr="00097552" w:rsidRDefault="004E006A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рганизирање на</w:t>
      </w:r>
      <w:r w:rsidR="00BA5767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Pr="00097552">
        <w:rPr>
          <w:rFonts w:ascii="Times New Roman" w:hAnsi="Times New Roman" w:cs="Times New Roman"/>
          <w:sz w:val="22"/>
          <w:lang w:val="mk-MK"/>
        </w:rPr>
        <w:t>настани, помош при подготовка на потребни документи (покан</w:t>
      </w:r>
      <w:r w:rsidR="008C5EED" w:rsidRPr="00097552">
        <w:rPr>
          <w:rFonts w:ascii="Times New Roman" w:hAnsi="Times New Roman" w:cs="Times New Roman"/>
          <w:sz w:val="22"/>
          <w:lang w:val="mk-MK"/>
        </w:rPr>
        <w:t>и</w:t>
      </w:r>
      <w:r w:rsidRPr="00097552">
        <w:rPr>
          <w:rFonts w:ascii="Times New Roman" w:hAnsi="Times New Roman" w:cs="Times New Roman"/>
          <w:sz w:val="22"/>
          <w:lang w:val="mk-MK"/>
        </w:rPr>
        <w:t>, агенд</w:t>
      </w:r>
      <w:r w:rsidR="008C5EED" w:rsidRPr="00097552">
        <w:rPr>
          <w:rFonts w:ascii="Times New Roman" w:hAnsi="Times New Roman" w:cs="Times New Roman"/>
          <w:sz w:val="22"/>
          <w:lang w:val="mk-MK"/>
        </w:rPr>
        <w:t>и</w:t>
      </w:r>
      <w:r w:rsidRPr="00097552">
        <w:rPr>
          <w:rFonts w:ascii="Times New Roman" w:hAnsi="Times New Roman" w:cs="Times New Roman"/>
          <w:sz w:val="22"/>
          <w:lang w:val="mk-MK"/>
        </w:rPr>
        <w:t>) и промотивни материјали</w:t>
      </w:r>
    </w:p>
    <w:p w14:paraId="534F4286" w14:textId="1300A831" w:rsidR="008C5EED" w:rsidRPr="00097552" w:rsidRDefault="00BA5767" w:rsidP="002057C2">
      <w:pPr>
        <w:pStyle w:val="Odlomakpopisa"/>
        <w:numPr>
          <w:ilvl w:val="0"/>
          <w:numId w:val="2"/>
        </w:numPr>
        <w:shd w:val="clear" w:color="auto" w:fill="FFFFFF" w:themeFill="background1"/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Толкување</w:t>
      </w:r>
      <w:r w:rsidR="008C5EED" w:rsidRPr="00097552">
        <w:rPr>
          <w:rFonts w:ascii="Times New Roman" w:hAnsi="Times New Roman" w:cs="Times New Roman"/>
          <w:sz w:val="22"/>
          <w:lang w:val="mk-MK"/>
        </w:rPr>
        <w:t xml:space="preserve"> за цели на проектот (на пр. состаноци, работилници, настани) и обезбедување </w:t>
      </w:r>
      <w:r w:rsidRPr="00097552">
        <w:rPr>
          <w:rFonts w:ascii="Times New Roman" w:hAnsi="Times New Roman" w:cs="Times New Roman"/>
          <w:sz w:val="22"/>
          <w:lang w:val="mk-MK"/>
        </w:rPr>
        <w:t>на</w:t>
      </w:r>
      <w:r w:rsidR="008C5EED" w:rsidRPr="00097552">
        <w:rPr>
          <w:rFonts w:ascii="Times New Roman" w:hAnsi="Times New Roman" w:cs="Times New Roman"/>
          <w:sz w:val="22"/>
          <w:lang w:val="mk-MK"/>
        </w:rPr>
        <w:t xml:space="preserve"> превод и толкување за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постојаниот твининг советник (RTA) </w:t>
      </w:r>
      <w:r w:rsidR="008C5EED" w:rsidRPr="00097552">
        <w:rPr>
          <w:rFonts w:ascii="Times New Roman" w:hAnsi="Times New Roman" w:cs="Times New Roman"/>
          <w:sz w:val="22"/>
          <w:lang w:val="mk-MK"/>
        </w:rPr>
        <w:t>и краткорочни</w:t>
      </w:r>
      <w:r w:rsidRPr="00097552">
        <w:rPr>
          <w:rFonts w:ascii="Times New Roman" w:hAnsi="Times New Roman" w:cs="Times New Roman"/>
          <w:sz w:val="22"/>
          <w:lang w:val="mk-MK"/>
        </w:rPr>
        <w:t>те</w:t>
      </w:r>
      <w:r w:rsidR="008C5EED" w:rsidRPr="00097552">
        <w:rPr>
          <w:rFonts w:ascii="Times New Roman" w:hAnsi="Times New Roman" w:cs="Times New Roman"/>
          <w:sz w:val="22"/>
          <w:lang w:val="mk-MK"/>
        </w:rPr>
        <w:t xml:space="preserve"> експерти за време на нивните мисии</w:t>
      </w:r>
    </w:p>
    <w:p w14:paraId="4488C7EA" w14:textId="58FC4BC3" w:rsidR="008C5EED" w:rsidRPr="00097552" w:rsidRDefault="008C5EED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Превод и уредување на сите документи во врска со проектните активности (легислатива, извештаи за мисии, преписки, презентации од краткорочните експерти, итн.) од англиски на македонски јазик и обратно</w:t>
      </w:r>
    </w:p>
    <w:p w14:paraId="3CF08ED3" w14:textId="77777777" w:rsidR="008C5EED" w:rsidRPr="00097552" w:rsidRDefault="008C5EED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Телефонска и општа кореспонденција </w:t>
      </w:r>
    </w:p>
    <w:p w14:paraId="5307949C" w14:textId="1FEB6F82" w:rsidR="008C5EED" w:rsidRPr="00097552" w:rsidRDefault="008C5EED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lastRenderedPageBreak/>
        <w:t>Помагање во организација</w:t>
      </w:r>
      <w:r w:rsidR="00BA5767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та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на студиски</w:t>
      </w:r>
      <w:r w:rsidR="00BA5767"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>те</w:t>
      </w:r>
      <w:r w:rsidRPr="00097552">
        <w:rPr>
          <w:rFonts w:ascii="Times New Roman" w:hAnsi="Times New Roman" w:cs="Times New Roman"/>
          <w:sz w:val="22"/>
          <w:shd w:val="clear" w:color="auto" w:fill="FFFFFF" w:themeFill="background1"/>
          <w:lang w:val="mk-MK"/>
        </w:rPr>
        <w:t xml:space="preserve"> посети во Хрватска и Германија</w:t>
      </w:r>
    </w:p>
    <w:p w14:paraId="27947EFB" w14:textId="564A03FA" w:rsidR="008C5EED" w:rsidRPr="00097552" w:rsidRDefault="008C5EED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Доколку се утврди дека е потребно, ги придружува, толкува и им помага на учесниците на земјата корисник за време на студиски посети во Хрватска и Германија</w:t>
      </w:r>
    </w:p>
    <w:p w14:paraId="34C115AE" w14:textId="66E9BB99" w:rsidR="009E6A55" w:rsidRPr="00097552" w:rsidRDefault="009E6A55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Помош на краткорочните експерти за време на нивните мисии, канцелариска </w:t>
      </w:r>
      <w:r w:rsidR="00BA5767" w:rsidRPr="00097552">
        <w:rPr>
          <w:rFonts w:ascii="Times New Roman" w:hAnsi="Times New Roman" w:cs="Times New Roman"/>
          <w:sz w:val="22"/>
          <w:lang w:val="mk-MK"/>
        </w:rPr>
        <w:t>помош</w:t>
      </w:r>
      <w:r w:rsidRPr="00097552">
        <w:rPr>
          <w:rFonts w:ascii="Times New Roman" w:hAnsi="Times New Roman" w:cs="Times New Roman"/>
          <w:sz w:val="22"/>
          <w:lang w:val="mk-MK"/>
        </w:rPr>
        <w:t>, подготовка на проектната документација (налози за работа/</w:t>
      </w:r>
      <w:r w:rsidR="00BA5767" w:rsidRPr="00097552">
        <w:rPr>
          <w:rFonts w:ascii="Times New Roman" w:hAnsi="Times New Roman" w:cs="Times New Roman"/>
          <w:sz w:val="22"/>
          <w:lang w:val="mk-MK"/>
        </w:rPr>
        <w:t xml:space="preserve">работни </w:t>
      </w:r>
      <w:r w:rsidRPr="00097552">
        <w:rPr>
          <w:rFonts w:ascii="Times New Roman" w:hAnsi="Times New Roman" w:cs="Times New Roman"/>
          <w:sz w:val="22"/>
          <w:lang w:val="mk-MK"/>
        </w:rPr>
        <w:t>задачи)</w:t>
      </w:r>
    </w:p>
    <w:p w14:paraId="7BFA8694" w14:textId="791E59CE" w:rsidR="00A97670" w:rsidRPr="00097552" w:rsidRDefault="00A97670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 xml:space="preserve">Олеснување на </w:t>
      </w:r>
      <w:r w:rsidR="0016590F" w:rsidRPr="00097552">
        <w:rPr>
          <w:rFonts w:ascii="Times New Roman" w:hAnsi="Times New Roman" w:cs="Times New Roman"/>
          <w:sz w:val="22"/>
          <w:lang w:val="mk-MK"/>
        </w:rPr>
        <w:t xml:space="preserve">комуникацијата </w:t>
      </w:r>
      <w:r w:rsidR="00BA5767" w:rsidRPr="00097552">
        <w:rPr>
          <w:rFonts w:ascii="Times New Roman" w:hAnsi="Times New Roman" w:cs="Times New Roman"/>
          <w:sz w:val="22"/>
          <w:lang w:val="mk-MK"/>
        </w:rPr>
        <w:t>по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меѓу </w:t>
      </w:r>
      <w:r w:rsidR="00BA5767" w:rsidRPr="00097552">
        <w:rPr>
          <w:rFonts w:ascii="Times New Roman" w:hAnsi="Times New Roman" w:cs="Times New Roman"/>
          <w:sz w:val="22"/>
          <w:lang w:val="mk-MK"/>
        </w:rPr>
        <w:t>постојаниот твининг советник (RTA) и другите членови на проектниот тим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и различните вклучени страни</w:t>
      </w:r>
    </w:p>
    <w:p w14:paraId="05260CCA" w14:textId="67B69C8F" w:rsidR="00A97670" w:rsidRPr="00097552" w:rsidRDefault="00D70B26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О</w:t>
      </w:r>
      <w:r w:rsidR="00A97670" w:rsidRPr="00097552">
        <w:rPr>
          <w:rFonts w:ascii="Times New Roman" w:hAnsi="Times New Roman" w:cs="Times New Roman"/>
          <w:sz w:val="22"/>
          <w:lang w:val="mk-MK"/>
        </w:rPr>
        <w:t>рганиз</w:t>
      </w:r>
      <w:r w:rsidRPr="00097552">
        <w:rPr>
          <w:rFonts w:ascii="Times New Roman" w:hAnsi="Times New Roman" w:cs="Times New Roman"/>
          <w:sz w:val="22"/>
          <w:lang w:val="mk-MK"/>
        </w:rPr>
        <w:t>ирање</w:t>
      </w:r>
      <w:r w:rsidR="00A97670" w:rsidRPr="00097552">
        <w:rPr>
          <w:rFonts w:ascii="Times New Roman" w:hAnsi="Times New Roman" w:cs="Times New Roman"/>
          <w:sz w:val="22"/>
          <w:lang w:val="mk-MK"/>
        </w:rPr>
        <w:t xml:space="preserve"> на патувања, резерв</w:t>
      </w:r>
      <w:r w:rsidRPr="00097552">
        <w:rPr>
          <w:rFonts w:ascii="Times New Roman" w:hAnsi="Times New Roman" w:cs="Times New Roman"/>
          <w:sz w:val="22"/>
          <w:lang w:val="mk-MK"/>
        </w:rPr>
        <w:t>ирање</w:t>
      </w:r>
      <w:r w:rsidR="00A97670" w:rsidRPr="00097552">
        <w:rPr>
          <w:rFonts w:ascii="Times New Roman" w:hAnsi="Times New Roman" w:cs="Times New Roman"/>
          <w:sz w:val="22"/>
          <w:lang w:val="mk-MK"/>
        </w:rPr>
        <w:t xml:space="preserve"> на сместување и сл.</w:t>
      </w:r>
    </w:p>
    <w:p w14:paraId="33C5BEBD" w14:textId="77777777" w:rsidR="00D70B26" w:rsidRPr="00097552" w:rsidRDefault="00A97670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r w:rsidRPr="00097552">
        <w:rPr>
          <w:rFonts w:ascii="Times New Roman" w:hAnsi="Times New Roman" w:cs="Times New Roman"/>
          <w:sz w:val="22"/>
          <w:lang w:val="mk-MK"/>
        </w:rPr>
        <w:t>Други потребни задачи</w:t>
      </w:r>
    </w:p>
    <w:p w14:paraId="2BB78811" w14:textId="4328F008" w:rsidR="00A97670" w:rsidRPr="00097552" w:rsidRDefault="00A97670" w:rsidP="002057C2">
      <w:pPr>
        <w:pStyle w:val="Odlomakpopisa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  <w:lang w:val="mk-MK"/>
        </w:rPr>
      </w:pPr>
      <w:bookmarkStart w:id="0" w:name="_Hlk70074412"/>
      <w:r w:rsidRPr="00097552">
        <w:rPr>
          <w:rFonts w:ascii="Times New Roman" w:hAnsi="Times New Roman" w:cs="Times New Roman"/>
          <w:sz w:val="22"/>
          <w:lang w:val="mk-MK"/>
        </w:rPr>
        <w:t>Соработка со јазичниот асистен</w:t>
      </w:r>
      <w:r w:rsidR="00861908" w:rsidRPr="00097552">
        <w:rPr>
          <w:rFonts w:ascii="Times New Roman" w:hAnsi="Times New Roman" w:cs="Times New Roman"/>
          <w:sz w:val="22"/>
          <w:lang w:val="mk-MK"/>
        </w:rPr>
        <w:t>т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на </w:t>
      </w:r>
      <w:r w:rsidR="00D70B26" w:rsidRPr="00097552">
        <w:rPr>
          <w:rFonts w:ascii="Times New Roman" w:hAnsi="Times New Roman" w:cs="Times New Roman"/>
          <w:sz w:val="22"/>
          <w:lang w:val="mk-MK"/>
        </w:rPr>
        <w:t>постојаниот твининг советник (RTA)</w:t>
      </w:r>
      <w:r w:rsidR="00861908" w:rsidRPr="00097552">
        <w:rPr>
          <w:rFonts w:ascii="Times New Roman" w:hAnsi="Times New Roman" w:cs="Times New Roman"/>
          <w:sz w:val="22"/>
          <w:lang w:val="mk-MK"/>
        </w:rPr>
        <w:t xml:space="preserve"> </w:t>
      </w:r>
    </w:p>
    <w:bookmarkEnd w:id="0"/>
    <w:p w14:paraId="3B714F9A" w14:textId="77777777" w:rsidR="000371AF" w:rsidRPr="00097552" w:rsidRDefault="000371AF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3726882B" w14:textId="77777777" w:rsidR="00E92392" w:rsidRPr="00097552" w:rsidRDefault="00E92392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4A3182D4" w14:textId="1FF32F74" w:rsidR="00A97670" w:rsidRPr="00097552" w:rsidRDefault="00A97670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bookmarkStart w:id="1" w:name="_Hlk70074646"/>
      <w:r w:rsidRPr="00097552">
        <w:rPr>
          <w:rFonts w:ascii="Times New Roman" w:hAnsi="Times New Roman" w:cs="Times New Roman"/>
          <w:sz w:val="22"/>
          <w:lang w:val="mk-MK"/>
        </w:rPr>
        <w:t>Очекуван почеток и времетраење на ангажманот: од 1 јуни 2021 до 31 август 2021</w:t>
      </w:r>
      <w:bookmarkStart w:id="2" w:name="_Hlk70074653"/>
      <w:bookmarkEnd w:id="1"/>
    </w:p>
    <w:bookmarkEnd w:id="2"/>
    <w:p w14:paraId="4BB2BA6A" w14:textId="77777777" w:rsidR="00550010" w:rsidRPr="00097552" w:rsidRDefault="00550010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10F0D9D2" w14:textId="77777777" w:rsidR="00A97670" w:rsidRPr="00097552" w:rsidRDefault="00A97670" w:rsidP="002057C2">
      <w:pPr>
        <w:jc w:val="both"/>
        <w:rPr>
          <w:rFonts w:ascii="Times New Roman" w:hAnsi="Times New Roman" w:cs="Times New Roman"/>
          <w:sz w:val="22"/>
          <w:lang w:val="mk-MK"/>
        </w:rPr>
      </w:pPr>
      <w:bookmarkStart w:id="3" w:name="_Hlk70074660"/>
      <w:r w:rsidRPr="00097552">
        <w:rPr>
          <w:rFonts w:ascii="Times New Roman" w:hAnsi="Times New Roman" w:cs="Times New Roman"/>
          <w:sz w:val="22"/>
          <w:lang w:val="mk-MK"/>
        </w:rPr>
        <w:t>Вид на договор: договор за услуги на определено време.</w:t>
      </w:r>
    </w:p>
    <w:bookmarkEnd w:id="3"/>
    <w:p w14:paraId="6C0E20BD" w14:textId="77777777" w:rsidR="00E92392" w:rsidRPr="00097552" w:rsidRDefault="00E92392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5A7D95AC" w14:textId="00507A5E" w:rsidR="00A97670" w:rsidRPr="00097552" w:rsidRDefault="00A97670" w:rsidP="002057C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lang w:val="mk-MK"/>
        </w:rPr>
      </w:pPr>
      <w:bookmarkStart w:id="4" w:name="_Hlk70074695"/>
      <w:r w:rsidRPr="00097552">
        <w:rPr>
          <w:rFonts w:ascii="Times New Roman" w:hAnsi="Times New Roman" w:cs="Times New Roman"/>
          <w:sz w:val="22"/>
          <w:lang w:val="mk-MK"/>
        </w:rPr>
        <w:t>Заинтересираните кандидати ги молиме да поднесат мотивациско писмо и кратка биографија на англиски</w:t>
      </w:r>
      <w:r w:rsidR="00861908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Pr="00097552">
        <w:rPr>
          <w:rFonts w:ascii="Times New Roman" w:hAnsi="Times New Roman" w:cs="Times New Roman"/>
          <w:sz w:val="22"/>
          <w:lang w:val="mk-MK"/>
        </w:rPr>
        <w:t>јазик во Europass формат на следните е</w:t>
      </w:r>
      <w:r w:rsidR="00861908" w:rsidRPr="00097552">
        <w:rPr>
          <w:rFonts w:ascii="Times New Roman" w:hAnsi="Times New Roman" w:cs="Times New Roman"/>
          <w:sz w:val="22"/>
          <w:lang w:val="mk-MK"/>
        </w:rPr>
        <w:t>-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маил адреси </w:t>
      </w:r>
      <w:hyperlink r:id="rId12" w:history="1">
        <w:r w:rsidRPr="00097552">
          <w:rPr>
            <w:rFonts w:ascii="Times New Roman" w:eastAsia="Times New Roman" w:hAnsi="Times New Roman" w:cs="Times New Roman"/>
            <w:color w:val="0000FF"/>
            <w:sz w:val="22"/>
            <w:u w:val="single"/>
            <w:lang w:val="mk-MK" w:eastAsia="hr-HR"/>
          </w:rPr>
          <w:t>sanja.silaj-zeman@azop.hr</w:t>
        </w:r>
      </w:hyperlink>
      <w:r w:rsidRPr="00097552">
        <w:rPr>
          <w:rFonts w:ascii="Times New Roman" w:hAnsi="Times New Roman" w:cs="Times New Roman"/>
          <w:sz w:val="22"/>
          <w:lang w:val="mk-MK"/>
        </w:rPr>
        <w:t xml:space="preserve"> и </w:t>
      </w:r>
      <w:hyperlink r:id="rId13" w:history="1">
        <w:r w:rsidRPr="00097552">
          <w:rPr>
            <w:rFonts w:ascii="Times New Roman" w:eastAsia="Times New Roman" w:hAnsi="Times New Roman" w:cs="Times New Roman"/>
            <w:color w:val="0000FF"/>
            <w:sz w:val="22"/>
            <w:u w:val="single"/>
            <w:lang w:val="mk-MK" w:eastAsia="hr-HR"/>
          </w:rPr>
          <w:t>twinning@safu.hr</w:t>
        </w:r>
      </w:hyperlink>
      <w:r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8C69E0" w:rsidRPr="00097552">
        <w:rPr>
          <w:rFonts w:ascii="Times New Roman" w:hAnsi="Times New Roman" w:cs="Times New Roman"/>
          <w:sz w:val="22"/>
          <w:lang w:val="mk-MK"/>
        </w:rPr>
        <w:t xml:space="preserve"> со на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знака за работното место: Асистент на постојаниот твининг советник (RTA) најкасно до </w:t>
      </w:r>
      <w:r w:rsidR="00DA09E7">
        <w:rPr>
          <w:rFonts w:ascii="Times New Roman" w:hAnsi="Times New Roman" w:cs="Times New Roman"/>
          <w:sz w:val="22"/>
          <w:lang w:val="mk-MK"/>
        </w:rPr>
        <w:t>1</w:t>
      </w:r>
      <w:r w:rsidR="00222FB5">
        <w:rPr>
          <w:rFonts w:ascii="Times New Roman" w:hAnsi="Times New Roman" w:cs="Times New Roman"/>
          <w:sz w:val="22"/>
        </w:rPr>
        <w:t>4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DA09E7">
        <w:rPr>
          <w:rFonts w:ascii="Times New Roman" w:hAnsi="Times New Roman" w:cs="Times New Roman"/>
          <w:sz w:val="22"/>
          <w:lang w:val="mk-MK"/>
        </w:rPr>
        <w:t>мај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2021 година до 23:59 часот по локално време.</w:t>
      </w:r>
    </w:p>
    <w:bookmarkEnd w:id="4"/>
    <w:p w14:paraId="3B2312F0" w14:textId="77777777" w:rsidR="00E92392" w:rsidRPr="00097552" w:rsidRDefault="00E92392" w:rsidP="002057C2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00DD4921" w14:textId="450AB225" w:rsidR="00A97670" w:rsidRPr="00097552" w:rsidRDefault="00A97670" w:rsidP="002057C2">
      <w:pPr>
        <w:jc w:val="both"/>
        <w:rPr>
          <w:rFonts w:ascii="Times New Roman" w:hAnsi="Times New Roman" w:cs="Times New Roman"/>
          <w:b/>
          <w:sz w:val="22"/>
          <w:lang w:val="mk-MK"/>
        </w:rPr>
      </w:pPr>
      <w:bookmarkStart w:id="5" w:name="_Hlk70074706"/>
      <w:r w:rsidRPr="00097552">
        <w:rPr>
          <w:rFonts w:ascii="Times New Roman" w:hAnsi="Times New Roman" w:cs="Times New Roman"/>
          <w:b/>
          <w:sz w:val="22"/>
          <w:lang w:val="mk-MK"/>
        </w:rPr>
        <w:t xml:space="preserve">Само кандидатите </w:t>
      </w:r>
      <w:r w:rsidR="008C69E0" w:rsidRPr="00097552">
        <w:rPr>
          <w:rFonts w:ascii="Times New Roman" w:hAnsi="Times New Roman" w:cs="Times New Roman"/>
          <w:b/>
          <w:sz w:val="22"/>
          <w:lang w:val="mk-MK"/>
        </w:rPr>
        <w:t>од</w:t>
      </w:r>
      <w:r w:rsidRPr="00097552">
        <w:rPr>
          <w:rFonts w:ascii="Times New Roman" w:hAnsi="Times New Roman" w:cs="Times New Roman"/>
          <w:b/>
          <w:sz w:val="22"/>
          <w:lang w:val="mk-MK"/>
        </w:rPr>
        <w:t xml:space="preserve"> потесниот избор ќе бидат поканети на интервју. 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Интервјуата се очекува да се одржат </w:t>
      </w:r>
      <w:r w:rsidR="008C69E0" w:rsidRPr="00097552">
        <w:rPr>
          <w:rFonts w:ascii="Times New Roman" w:hAnsi="Times New Roman" w:cs="Times New Roman"/>
          <w:sz w:val="22"/>
          <w:lang w:val="mk-MK"/>
        </w:rPr>
        <w:t xml:space="preserve">од </w:t>
      </w:r>
      <w:r w:rsidRPr="00097552">
        <w:rPr>
          <w:rFonts w:ascii="Times New Roman" w:hAnsi="Times New Roman" w:cs="Times New Roman"/>
          <w:sz w:val="22"/>
          <w:lang w:val="mk-MK"/>
        </w:rPr>
        <w:t>далечин</w:t>
      </w:r>
      <w:r w:rsidR="008C69E0" w:rsidRPr="00097552">
        <w:rPr>
          <w:rFonts w:ascii="Times New Roman" w:hAnsi="Times New Roman" w:cs="Times New Roman"/>
          <w:sz w:val="22"/>
          <w:lang w:val="mk-MK"/>
        </w:rPr>
        <w:t>а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(онлајн) во </w:t>
      </w:r>
      <w:r w:rsidR="00DA09E7">
        <w:rPr>
          <w:rFonts w:ascii="Times New Roman" w:hAnsi="Times New Roman" w:cs="Times New Roman"/>
          <w:sz w:val="22"/>
          <w:lang w:val="mk-MK"/>
        </w:rPr>
        <w:t>втората</w:t>
      </w:r>
      <w:r w:rsidRPr="00097552">
        <w:rPr>
          <w:rFonts w:ascii="Times New Roman" w:hAnsi="Times New Roman" w:cs="Times New Roman"/>
          <w:sz w:val="22"/>
          <w:lang w:val="mk-MK"/>
        </w:rPr>
        <w:t xml:space="preserve"> половина на мај 2021 година.</w:t>
      </w:r>
    </w:p>
    <w:bookmarkEnd w:id="5"/>
    <w:p w14:paraId="10F6DC6F" w14:textId="77777777" w:rsidR="00A97670" w:rsidRPr="00097552" w:rsidRDefault="00A97670" w:rsidP="002057C2">
      <w:pPr>
        <w:jc w:val="both"/>
        <w:rPr>
          <w:rFonts w:ascii="Times New Roman" w:hAnsi="Times New Roman" w:cs="Times New Roman"/>
          <w:b/>
          <w:sz w:val="22"/>
          <w:lang w:val="mk-MK"/>
        </w:rPr>
      </w:pPr>
    </w:p>
    <w:p w14:paraId="21CDD0DD" w14:textId="46611BA5" w:rsidR="00B920B3" w:rsidRPr="00097552" w:rsidRDefault="00A97670" w:rsidP="002057C2">
      <w:pPr>
        <w:jc w:val="both"/>
        <w:rPr>
          <w:rFonts w:ascii="Times New Roman" w:hAnsi="Times New Roman" w:cs="Times New Roman"/>
          <w:b/>
          <w:sz w:val="22"/>
          <w:lang w:val="mk-MK"/>
        </w:rPr>
      </w:pPr>
      <w:bookmarkStart w:id="6" w:name="_Hlk70074715"/>
      <w:r w:rsidRPr="00097552">
        <w:rPr>
          <w:rFonts w:ascii="Times New Roman" w:hAnsi="Times New Roman" w:cs="Times New Roman"/>
          <w:b/>
          <w:sz w:val="22"/>
          <w:lang w:val="mk-MK"/>
        </w:rPr>
        <w:t>Избраното лице ќе биде самовработен независен консултант според Договор за услуги и ќе преземе целосна одговорност за плаќање на сите даноци и обврски што произлегуваат од законодавството што се применува во Северна Македонија, вклучително и за оние што се однесуваат на здравственото и социјалното осигурување. Асистентот на</w:t>
      </w:r>
      <w:r w:rsidR="008C69E0" w:rsidRPr="00097552">
        <w:rPr>
          <w:rFonts w:ascii="Times New Roman" w:hAnsi="Times New Roman" w:cs="Times New Roman"/>
          <w:sz w:val="22"/>
          <w:lang w:val="mk-MK"/>
        </w:rPr>
        <w:t xml:space="preserve"> </w:t>
      </w:r>
      <w:r w:rsidR="008C69E0" w:rsidRPr="00097552">
        <w:rPr>
          <w:rFonts w:ascii="Times New Roman" w:hAnsi="Times New Roman" w:cs="Times New Roman"/>
          <w:b/>
          <w:bCs/>
          <w:sz w:val="22"/>
          <w:lang w:val="mk-MK"/>
        </w:rPr>
        <w:t xml:space="preserve">постојаниот твининг советник (RTA) </w:t>
      </w:r>
      <w:r w:rsidRPr="00097552">
        <w:rPr>
          <w:rFonts w:ascii="Times New Roman" w:hAnsi="Times New Roman" w:cs="Times New Roman"/>
          <w:b/>
          <w:bCs/>
          <w:sz w:val="22"/>
          <w:lang w:val="mk-MK"/>
        </w:rPr>
        <w:t>ќе</w:t>
      </w:r>
      <w:r w:rsidRPr="00097552">
        <w:rPr>
          <w:rFonts w:ascii="Times New Roman" w:hAnsi="Times New Roman" w:cs="Times New Roman"/>
          <w:b/>
          <w:sz w:val="22"/>
          <w:lang w:val="mk-MK"/>
        </w:rPr>
        <w:t xml:space="preserve"> ги извршува своите должности и задачи врз основа на договор склучен со Хрватската </w:t>
      </w:r>
      <w:r w:rsidR="008C69E0" w:rsidRPr="00097552">
        <w:rPr>
          <w:rFonts w:ascii="Times New Roman" w:hAnsi="Times New Roman" w:cs="Times New Roman"/>
          <w:b/>
          <w:sz w:val="22"/>
          <w:lang w:val="mk-MK"/>
        </w:rPr>
        <w:t>А</w:t>
      </w:r>
      <w:r w:rsidRPr="00097552">
        <w:rPr>
          <w:rFonts w:ascii="Times New Roman" w:hAnsi="Times New Roman" w:cs="Times New Roman"/>
          <w:b/>
          <w:sz w:val="22"/>
          <w:lang w:val="mk-MK"/>
        </w:rPr>
        <w:t xml:space="preserve">генција за </w:t>
      </w:r>
      <w:r w:rsidR="008C69E0" w:rsidRPr="00097552">
        <w:rPr>
          <w:rFonts w:ascii="Times New Roman" w:hAnsi="Times New Roman" w:cs="Times New Roman"/>
          <w:b/>
          <w:sz w:val="22"/>
          <w:lang w:val="mk-MK"/>
        </w:rPr>
        <w:t xml:space="preserve">централно </w:t>
      </w:r>
      <w:r w:rsidRPr="00097552">
        <w:rPr>
          <w:rFonts w:ascii="Times New Roman" w:hAnsi="Times New Roman" w:cs="Times New Roman"/>
          <w:b/>
          <w:sz w:val="22"/>
          <w:lang w:val="mk-MK"/>
        </w:rPr>
        <w:t>финанси</w:t>
      </w:r>
      <w:r w:rsidR="008D4FAF" w:rsidRPr="00097552">
        <w:rPr>
          <w:rFonts w:ascii="Times New Roman" w:hAnsi="Times New Roman" w:cs="Times New Roman"/>
          <w:b/>
          <w:sz w:val="22"/>
          <w:lang w:val="mk-MK"/>
        </w:rPr>
        <w:t>рање</w:t>
      </w:r>
      <w:r w:rsidRPr="00097552">
        <w:rPr>
          <w:rFonts w:ascii="Times New Roman" w:hAnsi="Times New Roman" w:cs="Times New Roman"/>
          <w:b/>
          <w:sz w:val="22"/>
          <w:lang w:val="mk-MK"/>
        </w:rPr>
        <w:t xml:space="preserve"> и </w:t>
      </w:r>
      <w:r w:rsidR="008D4FAF" w:rsidRPr="00097552">
        <w:rPr>
          <w:rFonts w:ascii="Times New Roman" w:hAnsi="Times New Roman" w:cs="Times New Roman"/>
          <w:b/>
          <w:sz w:val="22"/>
          <w:lang w:val="mk-MK"/>
        </w:rPr>
        <w:t xml:space="preserve">склучување на </w:t>
      </w:r>
      <w:r w:rsidRPr="00097552">
        <w:rPr>
          <w:rFonts w:ascii="Times New Roman" w:hAnsi="Times New Roman" w:cs="Times New Roman"/>
          <w:b/>
          <w:sz w:val="22"/>
          <w:lang w:val="mk-MK"/>
        </w:rPr>
        <w:t>договори.</w:t>
      </w:r>
      <w:bookmarkEnd w:id="6"/>
    </w:p>
    <w:p w14:paraId="6FD27AC9" w14:textId="77777777" w:rsidR="00B920B3" w:rsidRPr="00097552" w:rsidRDefault="00B920B3" w:rsidP="00CA4D53">
      <w:pPr>
        <w:jc w:val="both"/>
        <w:rPr>
          <w:rFonts w:ascii="Times New Roman" w:hAnsi="Times New Roman" w:cs="Times New Roman"/>
          <w:sz w:val="22"/>
          <w:lang w:val="mk-MK"/>
        </w:rPr>
      </w:pPr>
    </w:p>
    <w:p w14:paraId="78BD5C50" w14:textId="77777777" w:rsidR="00B920B3" w:rsidRPr="00097552" w:rsidRDefault="00B920B3" w:rsidP="00CA4D53">
      <w:pPr>
        <w:jc w:val="both"/>
        <w:rPr>
          <w:rFonts w:ascii="Times New Roman" w:hAnsi="Times New Roman" w:cs="Times New Roman"/>
          <w:sz w:val="22"/>
          <w:lang w:val="mk-MK"/>
        </w:rPr>
      </w:pPr>
    </w:p>
    <w:sectPr w:rsidR="00B920B3" w:rsidRPr="00097552" w:rsidSect="00952B09">
      <w:footerReference w:type="default" r:id="rId14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ACEA8" w14:textId="77777777" w:rsidR="007F20B7" w:rsidRDefault="007F20B7" w:rsidP="00D0482D">
      <w:r>
        <w:separator/>
      </w:r>
    </w:p>
  </w:endnote>
  <w:endnote w:type="continuationSeparator" w:id="0">
    <w:p w14:paraId="6D639BD3" w14:textId="77777777" w:rsidR="007F20B7" w:rsidRDefault="007F20B7" w:rsidP="00D04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4B50" w14:textId="77777777" w:rsidR="00D0482D" w:rsidRPr="00D0482D" w:rsidRDefault="00D0482D" w:rsidP="00D0482D">
    <w:pPr>
      <w:pStyle w:val="Podnoje"/>
      <w:rPr>
        <w:rFonts w:ascii="Times New Roman" w:hAnsi="Times New Roman" w:cs="Times New Roman"/>
        <w:b/>
        <w:color w:val="1F4E79" w:themeColor="accent1" w:themeShade="80"/>
        <w:sz w:val="18"/>
        <w:szCs w:val="18"/>
      </w:rPr>
    </w:pPr>
    <w:r>
      <w:rPr>
        <w:rFonts w:ascii="Times New Roman" w:hAnsi="Times New Roman" w:cs="Times New Roman"/>
        <w:b/>
        <w:noProof/>
        <w:color w:val="1F4E79" w:themeColor="accent1" w:themeShade="80"/>
        <w:sz w:val="18"/>
        <w:szCs w:val="18"/>
        <w:lang w:eastAsia="hr-HR"/>
      </w:rPr>
      <w:drawing>
        <wp:inline distT="0" distB="0" distL="0" distR="0" wp14:anchorId="5D0B85B6" wp14:editId="1E1578C0">
          <wp:extent cx="657225" cy="465007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845" cy="4746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This project is funded by the European Union                                                               </w:t>
    </w:r>
    <w:r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   </w:t>
    </w:r>
    <w:r w:rsidRPr="00D0482D">
      <w:rPr>
        <w:rFonts w:ascii="Times New Roman" w:hAnsi="Times New Roman" w:cs="Times New Roman"/>
        <w:b/>
        <w:color w:val="000000" w:themeColor="text1"/>
        <w:sz w:val="18"/>
        <w:szCs w:val="18"/>
      </w:rPr>
      <w:t xml:space="preserve">         </w:t>
    </w:r>
    <w:r>
      <w:rPr>
        <w:rFonts w:ascii="Times New Roman" w:hAnsi="Times New Roman" w:cs="Times New Roman"/>
        <w:b/>
        <w:noProof/>
        <w:color w:val="5B9BD5" w:themeColor="accent1"/>
        <w:sz w:val="18"/>
        <w:szCs w:val="18"/>
        <w:lang w:eastAsia="hr-HR"/>
      </w:rPr>
      <w:drawing>
        <wp:inline distT="0" distB="0" distL="0" distR="0" wp14:anchorId="38C62B3A" wp14:editId="257522DE">
          <wp:extent cx="732352" cy="483666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eu with you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8030" cy="5072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23D59" w14:textId="77777777" w:rsidR="007F20B7" w:rsidRDefault="007F20B7" w:rsidP="00D0482D">
      <w:r>
        <w:separator/>
      </w:r>
    </w:p>
  </w:footnote>
  <w:footnote w:type="continuationSeparator" w:id="0">
    <w:p w14:paraId="2ACC4562" w14:textId="77777777" w:rsidR="007F20B7" w:rsidRDefault="007F20B7" w:rsidP="00D04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F652A"/>
    <w:multiLevelType w:val="hybridMultilevel"/>
    <w:tmpl w:val="A0C8C5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2345C"/>
    <w:multiLevelType w:val="hybridMultilevel"/>
    <w:tmpl w:val="D572359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A0FD1"/>
    <w:multiLevelType w:val="hybridMultilevel"/>
    <w:tmpl w:val="CCDA72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3NDU1NjUwMTVS0lEKTi0uzszPAykwqQUAXjZ0qCwAAAA="/>
  </w:docVars>
  <w:rsids>
    <w:rsidRoot w:val="00B616C9"/>
    <w:rsid w:val="00001732"/>
    <w:rsid w:val="00010829"/>
    <w:rsid w:val="000371AF"/>
    <w:rsid w:val="00085C62"/>
    <w:rsid w:val="00097552"/>
    <w:rsid w:val="001047D7"/>
    <w:rsid w:val="00137BCC"/>
    <w:rsid w:val="00145348"/>
    <w:rsid w:val="001535B5"/>
    <w:rsid w:val="0016590F"/>
    <w:rsid w:val="001D0497"/>
    <w:rsid w:val="001E39BC"/>
    <w:rsid w:val="002057C2"/>
    <w:rsid w:val="002105A8"/>
    <w:rsid w:val="00222FB5"/>
    <w:rsid w:val="002758A5"/>
    <w:rsid w:val="00286C92"/>
    <w:rsid w:val="002A3EDF"/>
    <w:rsid w:val="002D4317"/>
    <w:rsid w:val="004101B5"/>
    <w:rsid w:val="004467A3"/>
    <w:rsid w:val="0049322B"/>
    <w:rsid w:val="004E006A"/>
    <w:rsid w:val="005137E4"/>
    <w:rsid w:val="00550010"/>
    <w:rsid w:val="00570DB5"/>
    <w:rsid w:val="005A4903"/>
    <w:rsid w:val="005B3009"/>
    <w:rsid w:val="006D578F"/>
    <w:rsid w:val="007157C9"/>
    <w:rsid w:val="007239E1"/>
    <w:rsid w:val="00733A4A"/>
    <w:rsid w:val="007C518C"/>
    <w:rsid w:val="007C7EDA"/>
    <w:rsid w:val="007D6251"/>
    <w:rsid w:val="007F20B7"/>
    <w:rsid w:val="008041B8"/>
    <w:rsid w:val="00861908"/>
    <w:rsid w:val="00882562"/>
    <w:rsid w:val="008C5EED"/>
    <w:rsid w:val="008C69E0"/>
    <w:rsid w:val="008C7029"/>
    <w:rsid w:val="008D4FAF"/>
    <w:rsid w:val="008F3D65"/>
    <w:rsid w:val="00904D37"/>
    <w:rsid w:val="00952B09"/>
    <w:rsid w:val="00997633"/>
    <w:rsid w:val="009B5D31"/>
    <w:rsid w:val="009E6A55"/>
    <w:rsid w:val="00A03D71"/>
    <w:rsid w:val="00A5662A"/>
    <w:rsid w:val="00A923EE"/>
    <w:rsid w:val="00A97670"/>
    <w:rsid w:val="00AA6B37"/>
    <w:rsid w:val="00AC42B3"/>
    <w:rsid w:val="00AD7A9D"/>
    <w:rsid w:val="00B20128"/>
    <w:rsid w:val="00B41BF0"/>
    <w:rsid w:val="00B55D8E"/>
    <w:rsid w:val="00B616C9"/>
    <w:rsid w:val="00B80416"/>
    <w:rsid w:val="00B920B3"/>
    <w:rsid w:val="00B935BF"/>
    <w:rsid w:val="00BA5767"/>
    <w:rsid w:val="00BB1749"/>
    <w:rsid w:val="00C2737D"/>
    <w:rsid w:val="00C76F3E"/>
    <w:rsid w:val="00C77D5C"/>
    <w:rsid w:val="00CA4D53"/>
    <w:rsid w:val="00CB6C21"/>
    <w:rsid w:val="00CD7668"/>
    <w:rsid w:val="00D0482D"/>
    <w:rsid w:val="00D37F02"/>
    <w:rsid w:val="00D52AC0"/>
    <w:rsid w:val="00D67957"/>
    <w:rsid w:val="00D70B26"/>
    <w:rsid w:val="00DA09E7"/>
    <w:rsid w:val="00DA4CBB"/>
    <w:rsid w:val="00DA61B6"/>
    <w:rsid w:val="00DF0BC4"/>
    <w:rsid w:val="00DF6C11"/>
    <w:rsid w:val="00E772F5"/>
    <w:rsid w:val="00E82DE8"/>
    <w:rsid w:val="00E91B77"/>
    <w:rsid w:val="00E92392"/>
    <w:rsid w:val="00EB53FF"/>
    <w:rsid w:val="00F43092"/>
    <w:rsid w:val="00F64C23"/>
    <w:rsid w:val="00F90331"/>
    <w:rsid w:val="00FC7A06"/>
    <w:rsid w:val="00FD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9C76D7A"/>
  <w15:docId w15:val="{484955D1-963B-4247-AA57-4729E344B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903"/>
  </w:style>
  <w:style w:type="paragraph" w:styleId="Naslov1">
    <w:name w:val="heading 1"/>
    <w:basedOn w:val="Normal"/>
    <w:next w:val="Normal"/>
    <w:link w:val="Naslov1Char"/>
    <w:uiPriority w:val="9"/>
    <w:qFormat/>
    <w:rsid w:val="002A3ED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2A3E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Naslov">
    <w:name w:val="TOC Heading"/>
    <w:basedOn w:val="Naslov1"/>
    <w:next w:val="Normal"/>
    <w:uiPriority w:val="39"/>
    <w:unhideWhenUsed/>
    <w:qFormat/>
    <w:rsid w:val="002A3EDF"/>
    <w:pPr>
      <w:spacing w:before="480" w:line="276" w:lineRule="auto"/>
      <w:outlineLvl w:val="9"/>
    </w:pPr>
    <w:rPr>
      <w:rFonts w:ascii="Cambria" w:eastAsia="MS Gothic" w:hAnsi="Cambria" w:cs="Times New Roman"/>
      <w:b/>
      <w:bCs/>
      <w:color w:val="365F91"/>
      <w:sz w:val="28"/>
      <w:szCs w:val="28"/>
      <w:lang w:val="en-US" w:eastAsia="ja-JP"/>
    </w:rPr>
  </w:style>
  <w:style w:type="paragraph" w:styleId="Odlomakpopisa">
    <w:name w:val="List Paragraph"/>
    <w:basedOn w:val="Normal"/>
    <w:uiPriority w:val="34"/>
    <w:qFormat/>
    <w:rsid w:val="002A3EDF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E92392"/>
    <w:rPr>
      <w:color w:val="0563C1" w:themeColor="hyperlink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D0482D"/>
    <w:pPr>
      <w:tabs>
        <w:tab w:val="center" w:pos="4680"/>
        <w:tab w:val="right" w:pos="9360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D0482D"/>
  </w:style>
  <w:style w:type="paragraph" w:styleId="Podnoje">
    <w:name w:val="footer"/>
    <w:basedOn w:val="Normal"/>
    <w:link w:val="PodnojeChar"/>
    <w:uiPriority w:val="99"/>
    <w:unhideWhenUsed/>
    <w:rsid w:val="00D0482D"/>
    <w:pPr>
      <w:tabs>
        <w:tab w:val="center" w:pos="4680"/>
        <w:tab w:val="right" w:pos="9360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D0482D"/>
  </w:style>
  <w:style w:type="character" w:styleId="Referencakomentara">
    <w:name w:val="annotation reference"/>
    <w:basedOn w:val="Zadanifontodlomka"/>
    <w:uiPriority w:val="99"/>
    <w:semiHidden/>
    <w:unhideWhenUsed/>
    <w:rsid w:val="002105A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2105A8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2105A8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2105A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2105A8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2105A8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105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twinning@safu.h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nja.silaj-zeman@azop.h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6</Words>
  <Characters>619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d Kordic</dc:creator>
  <cp:lastModifiedBy>Tibor Kallay</cp:lastModifiedBy>
  <cp:revision>4</cp:revision>
  <cp:lastPrinted>2021-04-22T13:43:00Z</cp:lastPrinted>
  <dcterms:created xsi:type="dcterms:W3CDTF">2021-05-04T12:03:00Z</dcterms:created>
  <dcterms:modified xsi:type="dcterms:W3CDTF">2021-05-04T13:47:00Z</dcterms:modified>
</cp:coreProperties>
</file>